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98F16A" w14:textId="0AA21496" w:rsidR="00604907" w:rsidRDefault="00C44AF0" w:rsidP="00C44AF0">
      <w:pPr>
        <w:jc w:val="center"/>
        <w:rPr>
          <w:rFonts w:ascii="Bookman Old Style" w:hAnsi="Bookman Old Style"/>
          <w:b/>
          <w:bCs/>
          <w:sz w:val="28"/>
          <w:szCs w:val="28"/>
        </w:rPr>
      </w:pPr>
      <w:r w:rsidRPr="00C44AF0">
        <w:rPr>
          <w:rFonts w:ascii="Bookman Old Style" w:hAnsi="Bookman Old Style"/>
          <w:b/>
          <w:bCs/>
          <w:sz w:val="28"/>
          <w:szCs w:val="28"/>
        </w:rPr>
        <w:t xml:space="preserve">Perangkat Soal </w:t>
      </w:r>
      <w:r w:rsidR="00604907" w:rsidRPr="00C44AF0">
        <w:rPr>
          <w:rFonts w:ascii="Bookman Old Style" w:hAnsi="Bookman Old Style"/>
          <w:b/>
          <w:bCs/>
          <w:sz w:val="28"/>
          <w:szCs w:val="28"/>
        </w:rPr>
        <w:t>Observasi</w:t>
      </w:r>
      <w:r>
        <w:rPr>
          <w:rFonts w:ascii="Bookman Old Style" w:hAnsi="Bookman Old Style"/>
          <w:b/>
          <w:bCs/>
          <w:sz w:val="28"/>
          <w:szCs w:val="28"/>
        </w:rPr>
        <w:t xml:space="preserve"> 6</w:t>
      </w:r>
      <w:r w:rsidR="003D64E6">
        <w:rPr>
          <w:rFonts w:ascii="Bookman Old Style" w:hAnsi="Bookman Old Style"/>
          <w:b/>
          <w:bCs/>
          <w:sz w:val="28"/>
          <w:szCs w:val="28"/>
        </w:rPr>
        <w:t>A</w:t>
      </w:r>
    </w:p>
    <w:p w14:paraId="205FA39A" w14:textId="463B1953" w:rsidR="00C44AF0" w:rsidRPr="00C44AF0" w:rsidRDefault="00C44AF0" w:rsidP="00C44AF0">
      <w:pPr>
        <w:jc w:val="center"/>
        <w:rPr>
          <w:rFonts w:ascii="Bookman Old Style" w:hAnsi="Bookman Old Style"/>
          <w:b/>
          <w:bCs/>
          <w:sz w:val="28"/>
          <w:szCs w:val="28"/>
        </w:rPr>
      </w:pPr>
      <w:r>
        <w:rPr>
          <w:rFonts w:ascii="Bookman Old Style" w:hAnsi="Bookman Old Style"/>
          <w:b/>
          <w:bCs/>
          <w:sz w:val="28"/>
          <w:szCs w:val="28"/>
        </w:rPr>
        <w:t>Skema Penulisan Buku Nonfiksi</w:t>
      </w:r>
    </w:p>
    <w:p w14:paraId="512C3B65" w14:textId="77777777" w:rsidR="00604907" w:rsidRPr="00604907" w:rsidRDefault="00604907">
      <w:pPr>
        <w:rPr>
          <w:rFonts w:ascii="Bookman Old Style" w:hAnsi="Bookman Old Style"/>
        </w:rPr>
      </w:pPr>
    </w:p>
    <w:p w14:paraId="1D10165C" w14:textId="0D7DBED3" w:rsidR="00915C1E" w:rsidRPr="00C44AF0" w:rsidRDefault="00C44AF0" w:rsidP="00A640E6">
      <w:pPr>
        <w:spacing w:after="200"/>
        <w:rPr>
          <w:rFonts w:ascii="Bookman Old Style" w:hAnsi="Bookman Old Style"/>
          <w:b/>
          <w:bCs/>
        </w:rPr>
      </w:pPr>
      <w:r w:rsidRPr="00C44AF0">
        <w:rPr>
          <w:rFonts w:ascii="Bookman Old Style" w:hAnsi="Bookman Old Style"/>
          <w:b/>
          <w:bCs/>
        </w:rPr>
        <w:t>Perhatikan pasangan kata berikut ini!</w:t>
      </w:r>
      <w:r w:rsidRPr="00C44AF0">
        <w:rPr>
          <w:rFonts w:ascii="Bookman Old Style" w:hAnsi="Bookman Old Style"/>
          <w:b/>
          <w:bCs/>
        </w:rPr>
        <w:br/>
        <w:t>Berilah tanda centang (</w:t>
      </w:r>
      <w:r w:rsidRPr="00C44AF0">
        <w:rPr>
          <w:rFonts w:ascii="Bookman Old Style" w:hAnsi="Bookman Old Style"/>
          <w:b/>
          <w:bCs/>
        </w:rPr>
        <w:sym w:font="Symbol" w:char="F0D6"/>
      </w:r>
      <w:r w:rsidRPr="00C44AF0">
        <w:rPr>
          <w:rFonts w:ascii="Bookman Old Style" w:hAnsi="Bookman Old Style"/>
          <w:b/>
          <w:bCs/>
        </w:rPr>
        <w:t>) pada kata yang baku!</w:t>
      </w:r>
    </w:p>
    <w:tbl>
      <w:tblPr>
        <w:tblStyle w:val="TableGrid"/>
        <w:tblW w:w="929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567"/>
        <w:gridCol w:w="567"/>
        <w:gridCol w:w="3798"/>
        <w:gridCol w:w="567"/>
        <w:gridCol w:w="3798"/>
      </w:tblGrid>
      <w:tr w:rsidR="00122CA4" w:rsidRPr="00604907" w14:paraId="52E5A687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633F75F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2A5B3FB" w14:textId="02C69779" w:rsidR="00122CA4" w:rsidRPr="00604907" w:rsidRDefault="007F0638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9F66E11" w14:textId="3F88CA10" w:rsidR="00122CA4" w:rsidRDefault="006A6BA1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ingar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DE93966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74BD2E0" w14:textId="35C5252C" w:rsidR="00122CA4" w:rsidRDefault="006A6BA1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hingar</w:t>
            </w:r>
          </w:p>
        </w:tc>
      </w:tr>
      <w:tr w:rsidR="00122CA4" w:rsidRPr="00604907" w14:paraId="252E4C5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F326A00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C195D7C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42455EE" w14:textId="43BC8F2C" w:rsidR="00122CA4" w:rsidRDefault="006A6BA1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isih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1017D48" w14:textId="197C1009" w:rsidR="00122CA4" w:rsidRPr="00604907" w:rsidRDefault="007F0638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12FE344" w14:textId="3653CAE5" w:rsidR="00122CA4" w:rsidRDefault="006A6BA1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isi</w:t>
            </w:r>
          </w:p>
        </w:tc>
      </w:tr>
      <w:tr w:rsidR="00122CA4" w:rsidRPr="00604907" w14:paraId="0AAC4CAE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7C339EFD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3673F24" w14:textId="477FF805" w:rsidR="00122CA4" w:rsidRPr="00604907" w:rsidRDefault="007F0638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AEE279E" w14:textId="77777777" w:rsidR="00122CA4" w:rsidRDefault="00122CA4" w:rsidP="00A447E8">
            <w:pPr>
              <w:rPr>
                <w:rFonts w:ascii="Bookman Old Style" w:hAnsi="Bookman Old Style"/>
              </w:rPr>
            </w:pPr>
            <w:r w:rsidRPr="00604907">
              <w:rPr>
                <w:rFonts w:ascii="Bookman Old Style" w:hAnsi="Bookman Old Style"/>
              </w:rPr>
              <w:t>anugerah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D727C36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C141D13" w14:textId="77777777" w:rsidR="00122CA4" w:rsidRDefault="00122CA4" w:rsidP="00A447E8">
            <w:pPr>
              <w:rPr>
                <w:rFonts w:ascii="Bookman Old Style" w:hAnsi="Bookman Old Style"/>
              </w:rPr>
            </w:pPr>
            <w:r w:rsidRPr="00604907">
              <w:rPr>
                <w:rFonts w:ascii="Bookman Old Style" w:hAnsi="Bookman Old Style"/>
              </w:rPr>
              <w:t>anugrah</w:t>
            </w:r>
          </w:p>
        </w:tc>
      </w:tr>
      <w:tr w:rsidR="00122CA4" w:rsidRPr="00604907" w14:paraId="44A95901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F065C79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2163659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92FA423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erterbangan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3B8A836" w14:textId="135AADFD" w:rsidR="00122CA4" w:rsidRPr="00604907" w:rsidRDefault="007F0638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E19F3C2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eterbangan</w:t>
            </w:r>
          </w:p>
        </w:tc>
      </w:tr>
      <w:tr w:rsidR="00122CA4" w:rsidRPr="00604907" w14:paraId="05F2E38D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62086A0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8D98A5B" w14:textId="18D1720B" w:rsidR="00122CA4" w:rsidRDefault="007F0638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C9DA3EA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cabai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6A6469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3EDD435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cabe</w:t>
            </w:r>
          </w:p>
        </w:tc>
      </w:tr>
      <w:tr w:rsidR="00122CA4" w:rsidRPr="00604907" w14:paraId="0165ABD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52105A15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85CCADE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ADF8E6C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cendera mata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D67B506" w14:textId="3610CD23" w:rsidR="00122CA4" w:rsidRPr="00604907" w:rsidRDefault="007F0638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E98A7AF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cenderamata</w:t>
            </w:r>
          </w:p>
        </w:tc>
      </w:tr>
      <w:tr w:rsidR="00122CA4" w:rsidRPr="00604907" w14:paraId="258F7C79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47DDA4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B2ABB37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15D1CE4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ari pada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C2A01D6" w14:textId="3D9A99F2" w:rsidR="00122CA4" w:rsidRPr="00604907" w:rsidRDefault="007F0638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295529F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aripada</w:t>
            </w:r>
          </w:p>
        </w:tc>
      </w:tr>
      <w:tr w:rsidR="00122CA4" w:rsidRPr="00604907" w14:paraId="71900A3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CA6F837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C8D09AD" w14:textId="6F10B7C5" w:rsidR="00122CA4" w:rsidRDefault="007F0638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9B93ECA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asawarsa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2AA987B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5A8A35D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asa warsa</w:t>
            </w:r>
          </w:p>
        </w:tc>
      </w:tr>
      <w:tr w:rsidR="00122CA4" w:rsidRPr="00604907" w14:paraId="2E26DA61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DE4BB3E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AF01CA8" w14:textId="6F66FF1E" w:rsidR="00122CA4" w:rsidRDefault="007F0638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888186C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etail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81DB456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69C1D90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etil</w:t>
            </w:r>
          </w:p>
        </w:tc>
      </w:tr>
      <w:tr w:rsidR="00122CA4" w:rsidRPr="00604907" w14:paraId="32939FBE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394968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65E8F7C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4B33980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ekstra kurikuler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AB1B8D8" w14:textId="5D561A28" w:rsidR="00122CA4" w:rsidRPr="00604907" w:rsidRDefault="007F0638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F0D0C09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ekstrakurikuler</w:t>
            </w:r>
          </w:p>
        </w:tc>
      </w:tr>
      <w:tr w:rsidR="00122CA4" w:rsidRPr="00604907" w14:paraId="126D657F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92D93FE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4933071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DB64F98" w14:textId="7FD13375" w:rsidR="00122CA4" w:rsidRDefault="006A6BA1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yirik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6184D50" w14:textId="4B365EE6" w:rsidR="00122CA4" w:rsidRPr="00604907" w:rsidRDefault="007F0638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D5AE0C3" w14:textId="7263810B" w:rsidR="00122CA4" w:rsidRDefault="006A6BA1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irik</w:t>
            </w:r>
          </w:p>
        </w:tc>
      </w:tr>
      <w:tr w:rsidR="00122CA4" w:rsidRPr="00604907" w14:paraId="03D2800F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9DB65A6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0D740BC" w14:textId="7FE38CBF" w:rsidR="00122CA4" w:rsidRPr="00604907" w:rsidRDefault="007F0638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CDB4550" w14:textId="25C4A731" w:rsidR="00122CA4" w:rsidRDefault="006A6BA1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iama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2FEDFD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6DCE88F" w14:textId="0C9BBBFD" w:rsidR="00122CA4" w:rsidRDefault="006A6BA1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iyama</w:t>
            </w:r>
          </w:p>
        </w:tc>
      </w:tr>
      <w:tr w:rsidR="00122CA4" w:rsidRPr="00604907" w14:paraId="55239289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D876537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E42B771" w14:textId="579B6A81" w:rsidR="00122CA4" w:rsidRDefault="007F0638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0840FF7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feminim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5654D1F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A4C88A9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feminin</w:t>
            </w:r>
          </w:p>
        </w:tc>
      </w:tr>
      <w:tr w:rsidR="00122CA4" w:rsidRPr="00604907" w14:paraId="6ECE558B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50B97520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5CF20EB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62EBE79" w14:textId="32548E6E" w:rsidR="00122CA4" w:rsidRDefault="006A6BA1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lapah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A4DFF65" w14:textId="0051BF18" w:rsidR="00122CA4" w:rsidRPr="00604907" w:rsidRDefault="007F0638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D4BC4EB" w14:textId="0D39A515" w:rsidR="00122CA4" w:rsidRDefault="006A6BA1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lepah</w:t>
            </w:r>
          </w:p>
        </w:tc>
      </w:tr>
      <w:tr w:rsidR="00122CA4" w:rsidRPr="00604907" w14:paraId="2B6A2CD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B319D7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971CE38" w14:textId="5B1CA23B" w:rsidR="00122CA4" w:rsidRPr="00604907" w:rsidRDefault="007F0638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E010FD7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hierarki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9C9683E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EB11B1E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hirarki</w:t>
            </w:r>
          </w:p>
        </w:tc>
      </w:tr>
      <w:tr w:rsidR="00122CA4" w:rsidRPr="00604907" w14:paraId="33E889C1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F92B1AE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9B74489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6CD444B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isteri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BC1A2ED" w14:textId="376A846F" w:rsidR="00122CA4" w:rsidRPr="00604907" w:rsidRDefault="007F0638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E9421FC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istri</w:t>
            </w:r>
          </w:p>
        </w:tc>
      </w:tr>
      <w:tr w:rsidR="00122CA4" w:rsidRPr="00604907" w14:paraId="1BB739D4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7AF97658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F3E07E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9C10A99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jadual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DC04A7A" w14:textId="74889935" w:rsidR="00122CA4" w:rsidRPr="00604907" w:rsidRDefault="007F0638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4F5FB51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jadwal</w:t>
            </w:r>
          </w:p>
        </w:tc>
      </w:tr>
      <w:tr w:rsidR="00122CA4" w:rsidRPr="00604907" w14:paraId="0424E070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EB50E1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2E97499" w14:textId="0C676BAC" w:rsidR="00122CA4" w:rsidRPr="00604907" w:rsidRDefault="007F0638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12AE3EE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karisma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576ECD7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E68C39B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kharisma</w:t>
            </w:r>
          </w:p>
        </w:tc>
      </w:tr>
      <w:tr w:rsidR="00122CA4" w:rsidRPr="00604907" w14:paraId="32EA09C4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5C2D4F9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E711558" w14:textId="769A54B0" w:rsidR="00122CA4" w:rsidRDefault="007F0638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34CB65A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khazanah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0FC4508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8F10F6F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khasanah</w:t>
            </w:r>
          </w:p>
        </w:tc>
      </w:tr>
      <w:tr w:rsidR="00122CA4" w:rsidRPr="00604907" w14:paraId="1D95FA42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57856205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30E2E09" w14:textId="19AFCE6A" w:rsidR="00122CA4" w:rsidRPr="00604907" w:rsidRDefault="007F0638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208EF67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konkret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BD51DFA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9EBFEAC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kongkrit</w:t>
            </w:r>
          </w:p>
        </w:tc>
      </w:tr>
      <w:tr w:rsidR="00122CA4" w:rsidRPr="00604907" w14:paraId="0B06540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7C195CC2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4086CD8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24489BE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lobang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A64E776" w14:textId="088E7055" w:rsidR="00122CA4" w:rsidRPr="00604907" w:rsidRDefault="007F0638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C105E81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lubang</w:t>
            </w:r>
          </w:p>
        </w:tc>
      </w:tr>
      <w:tr w:rsidR="00122CA4" w:rsidRPr="00604907" w14:paraId="7323F1E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74DB02DE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109FC62" w14:textId="5B782CB7" w:rsidR="00122CA4" w:rsidRDefault="007F0638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723E749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aha Pengasih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76CB163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FDE02F3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ahapengasih</w:t>
            </w:r>
          </w:p>
        </w:tc>
      </w:tr>
      <w:tr w:rsidR="00122CA4" w:rsidRPr="00604907" w14:paraId="3ED29750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5040BA7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73FCC53" w14:textId="2C585F65" w:rsidR="00122CA4" w:rsidRDefault="007F0638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58E7101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arka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4921FEE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4DFF54F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arkah</w:t>
            </w:r>
          </w:p>
        </w:tc>
      </w:tr>
      <w:tr w:rsidR="00122CA4" w:rsidRPr="00604907" w14:paraId="6CFCA88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003BA12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A060E7F" w14:textId="55506348" w:rsidR="00122CA4" w:rsidRPr="00604907" w:rsidRDefault="007F0638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566DC53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asjid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61F5338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AC83094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esjid</w:t>
            </w:r>
          </w:p>
        </w:tc>
      </w:tr>
      <w:tr w:rsidR="00122CA4" w:rsidRPr="00604907" w14:paraId="13C1827C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3DA5288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99CFF4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6F91DE7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embor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DFD1716" w14:textId="07FDA6D6" w:rsidR="00122CA4" w:rsidRPr="00604907" w:rsidRDefault="007F0638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16B7DB0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engebor</w:t>
            </w:r>
          </w:p>
        </w:tc>
      </w:tr>
      <w:tr w:rsidR="00122CA4" w:rsidRPr="00604907" w14:paraId="4A794F80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1B795B6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AF70ABE" w14:textId="28F625E0" w:rsidR="00122CA4" w:rsidRPr="00604907" w:rsidRDefault="007F0638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264163E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emengaruhi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4B64163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EF725FD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empengaruhi</w:t>
            </w:r>
          </w:p>
        </w:tc>
      </w:tr>
      <w:tr w:rsidR="00122CA4" w:rsidRPr="00604907" w14:paraId="78352622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AEBAD4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E626298" w14:textId="0617DCD1" w:rsidR="00122CA4" w:rsidRPr="00604907" w:rsidRDefault="007F0638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F6D1BBE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engadang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7CDF62D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36A185A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enghadang</w:t>
            </w:r>
          </w:p>
        </w:tc>
      </w:tr>
      <w:tr w:rsidR="00122CA4" w:rsidRPr="00604907" w14:paraId="37270BA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A04E6B5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9136714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8661C05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engkonsumsi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04DB6AC" w14:textId="5C7EFA9E" w:rsidR="00122CA4" w:rsidRPr="00604907" w:rsidRDefault="007F0638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065A991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engonsumsi</w:t>
            </w:r>
          </w:p>
        </w:tc>
      </w:tr>
      <w:tr w:rsidR="00122CA4" w:rsidRPr="00604907" w14:paraId="67DA9BCA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FF6AF53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5B1030E" w14:textId="0E615E30" w:rsidR="00122CA4" w:rsidRPr="00604907" w:rsidRDefault="007F0638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2CF0C52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engubah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C1896A1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6578D76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erubah</w:t>
            </w:r>
          </w:p>
        </w:tc>
      </w:tr>
      <w:tr w:rsidR="00122CA4" w:rsidRPr="00604907" w14:paraId="0225088D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8978FDD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976F84F" w14:textId="4867024C" w:rsidR="00122CA4" w:rsidRDefault="007F0638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420E589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enteri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D1295E7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D0DB6A8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entri</w:t>
            </w:r>
          </w:p>
        </w:tc>
      </w:tr>
      <w:tr w:rsidR="00122CA4" w:rsidRPr="00604907" w14:paraId="116AAFC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1C5C19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A9FC84B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ED3D650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afas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FD198A5" w14:textId="32CFF38E" w:rsidR="00122CA4" w:rsidRPr="00604907" w:rsidRDefault="007F0638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6D9ED20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apas</w:t>
            </w:r>
          </w:p>
        </w:tc>
      </w:tr>
      <w:tr w:rsidR="00122CA4" w:rsidRPr="00604907" w14:paraId="25F0339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4E64640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121E0BD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BB7842F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ara sumber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A56CA86" w14:textId="6EBF4F2C" w:rsidR="00122CA4" w:rsidRPr="00604907" w:rsidRDefault="007F0638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EA47383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arasumber</w:t>
            </w:r>
          </w:p>
        </w:tc>
      </w:tr>
      <w:tr w:rsidR="00122CA4" w:rsidRPr="00604907" w14:paraId="6BE91A5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AF8213E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C2004E3" w14:textId="3C4D3ADA" w:rsidR="00122CA4" w:rsidRPr="00604907" w:rsidRDefault="007F0638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3686F9A" w14:textId="47B1AB12" w:rsidR="00122CA4" w:rsidRPr="00604907" w:rsidRDefault="006A6BA1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hempas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88E3997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3443D1C" w14:textId="40EB6D44" w:rsidR="00122CA4" w:rsidRPr="00604907" w:rsidRDefault="006A6BA1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empas</w:t>
            </w:r>
          </w:p>
        </w:tc>
      </w:tr>
      <w:tr w:rsidR="00122CA4" w:rsidRPr="00604907" w14:paraId="6FE28C5A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8A433CD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E64393A" w14:textId="79D79E60" w:rsidR="00122CA4" w:rsidRPr="00604907" w:rsidRDefault="007F0638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5F46CA4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olah sukma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CF8B21B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BD5B08B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olahsukma</w:t>
            </w:r>
          </w:p>
        </w:tc>
      </w:tr>
      <w:tr w:rsidR="00122CA4" w:rsidRPr="00604907" w14:paraId="0AA2D31A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12F39F3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BCF16C9" w14:textId="5FE3B944" w:rsidR="00122CA4" w:rsidRDefault="007F0638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2AA125C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anda tangan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18F1848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9A35939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andatangan</w:t>
            </w:r>
          </w:p>
        </w:tc>
      </w:tr>
      <w:tr w:rsidR="00122CA4" w:rsidRPr="00604907" w14:paraId="6EFD5C0A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E6CF0AC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459AE88" w14:textId="3E47513A" w:rsidR="00122CA4" w:rsidRPr="00604907" w:rsidRDefault="007F0638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F896C27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rsonel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606D85B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FA6D9C5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rsonil</w:t>
            </w:r>
          </w:p>
        </w:tc>
      </w:tr>
      <w:tr w:rsidR="00122CA4" w:rsidRPr="00604907" w14:paraId="10386343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8C0E70B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B6C4AC3" w14:textId="5103EAA5" w:rsidR="00122CA4" w:rsidRDefault="007F0638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47D1CC4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eligius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EC563D8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5942ABD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elijius</w:t>
            </w:r>
          </w:p>
        </w:tc>
      </w:tr>
      <w:tr w:rsidR="00122CA4" w:rsidRPr="00604907" w14:paraId="65753B93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5E44C992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FF5C3C7" w14:textId="1E4DAE36" w:rsidR="00122CA4" w:rsidRPr="00604907" w:rsidRDefault="007F0638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26465AF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egi empat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09DD3D9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1D50D8B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egiempat</w:t>
            </w:r>
          </w:p>
        </w:tc>
      </w:tr>
      <w:tr w:rsidR="00122CA4" w:rsidRPr="00604907" w14:paraId="5B79EBCC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5D7B6B7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2D5B44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B70F229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egi tiga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706F2D9" w14:textId="2521012B" w:rsidR="00122CA4" w:rsidRPr="00604907" w:rsidRDefault="007F0638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09F5482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egitiga</w:t>
            </w:r>
          </w:p>
        </w:tc>
      </w:tr>
      <w:tr w:rsidR="00122CA4" w:rsidRPr="00604907" w14:paraId="227C01BA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F57D283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733F0E4" w14:textId="7E36A742" w:rsidR="00122CA4" w:rsidRPr="00604907" w:rsidRDefault="007F0638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EAD13B3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elebritas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0D98EB3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544263F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elebriti</w:t>
            </w:r>
          </w:p>
        </w:tc>
      </w:tr>
      <w:tr w:rsidR="00122CA4" w:rsidRPr="00604907" w14:paraId="54C822FE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A5AF0F3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DDA4C7A" w14:textId="11BB8A9D" w:rsidR="00122CA4" w:rsidRPr="00604907" w:rsidRDefault="007F0638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AB4D8FC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mber daya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6F50E45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23134ED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mberdaya</w:t>
            </w:r>
          </w:p>
        </w:tc>
      </w:tr>
      <w:tr w:rsidR="00122CA4" w:rsidRPr="00604907" w14:paraId="1A2A78F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CF33B46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A35AD78" w14:textId="62C1516B" w:rsidR="00122CA4" w:rsidRPr="00604907" w:rsidRDefault="007F0638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84CA18C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tahta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EDE403D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F534FD5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takhta</w:t>
            </w:r>
          </w:p>
        </w:tc>
      </w:tr>
      <w:tr w:rsidR="00122CA4" w:rsidRPr="00604907" w14:paraId="1F8DC743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A6F8CB8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4766BC0" w14:textId="2D5D7267" w:rsidR="00122CA4" w:rsidRPr="00604907" w:rsidRDefault="007F0638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E1076B8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tecermin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8A7661B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904FDEB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tercermin</w:t>
            </w:r>
          </w:p>
        </w:tc>
      </w:tr>
      <w:tr w:rsidR="00122CA4" w:rsidRPr="00604907" w14:paraId="32EBEE7D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D22133C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F48999F" w14:textId="74FAAEE9" w:rsidR="00122CA4" w:rsidRDefault="007F0638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F3A44C6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uji coba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96D3BDE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E9E889E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ujicoba</w:t>
            </w:r>
          </w:p>
        </w:tc>
      </w:tr>
      <w:tr w:rsidR="00122CA4" w:rsidRPr="00604907" w14:paraId="6F2073A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0290A2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17649DC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1FC6DC4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ustadz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C0BC0D0" w14:textId="50150426" w:rsidR="00122CA4" w:rsidRPr="00604907" w:rsidRDefault="007F0638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9F09F6B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ustaz</w:t>
            </w:r>
          </w:p>
        </w:tc>
      </w:tr>
      <w:tr w:rsidR="00122CA4" w:rsidRPr="00604907" w14:paraId="0F515E95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B01DF2E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1DBB7F6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52D2074" w14:textId="77AC0FA3" w:rsidR="00122CA4" w:rsidRDefault="006A6BA1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kerpus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F42AB94" w14:textId="514D0809" w:rsidR="00122CA4" w:rsidRPr="00604907" w:rsidRDefault="007F0638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BBD1167" w14:textId="6F9FDE66" w:rsidR="00122CA4" w:rsidRDefault="006A6BA1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karpus</w:t>
            </w:r>
          </w:p>
        </w:tc>
      </w:tr>
      <w:tr w:rsidR="00122CA4" w:rsidRPr="00604907" w14:paraId="758A03E1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FA63C84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76C6B3E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55B1AD1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lek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3208FFA" w14:textId="133A2022" w:rsidR="00122CA4" w:rsidRPr="00604907" w:rsidRDefault="007F0638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34051AC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flek</w:t>
            </w:r>
          </w:p>
        </w:tc>
      </w:tr>
      <w:tr w:rsidR="00122CA4" w:rsidRPr="00604907" w14:paraId="02A57BE0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B28C5E8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63D131A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0127A4C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wara laba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FEABC1C" w14:textId="37EF6A2E" w:rsidR="00122CA4" w:rsidRPr="00604907" w:rsidRDefault="007F0638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B3F3372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waralaba</w:t>
            </w:r>
          </w:p>
        </w:tc>
      </w:tr>
      <w:tr w:rsidR="00122CA4" w:rsidRPr="00604907" w14:paraId="1D6DDE6E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18E0396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02C68B6" w14:textId="76C93888" w:rsidR="00122CA4" w:rsidRPr="00604907" w:rsidRDefault="007F0638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2B9E915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zamrud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12F91BC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8F6C199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zamrut</w:t>
            </w:r>
          </w:p>
        </w:tc>
      </w:tr>
      <w:tr w:rsidR="00122CA4" w:rsidRPr="00604907" w14:paraId="1AC60A70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AFADF4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5538A6B" w14:textId="208AA0BC" w:rsidR="00122CA4" w:rsidRDefault="007F0638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0F2017E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zigzag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F2FF15A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D4AD479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zig-zag</w:t>
            </w:r>
          </w:p>
        </w:tc>
      </w:tr>
    </w:tbl>
    <w:p w14:paraId="65247E09" w14:textId="0A8DB25F" w:rsidR="00604907" w:rsidRDefault="00604907">
      <w:pPr>
        <w:rPr>
          <w:rFonts w:ascii="Bookman Old Style" w:hAnsi="Bookman Old Style"/>
        </w:rPr>
      </w:pPr>
    </w:p>
    <w:p w14:paraId="0CE59194" w14:textId="77777777" w:rsidR="00A447E8" w:rsidRDefault="00A447E8">
      <w:pPr>
        <w:rPr>
          <w:rFonts w:ascii="Bookman Old Style" w:hAnsi="Bookman Old Style"/>
        </w:rPr>
      </w:pPr>
    </w:p>
    <w:p w14:paraId="782AC25B" w14:textId="77777777" w:rsidR="00A447E8" w:rsidRDefault="00A447E8">
      <w:pPr>
        <w:rPr>
          <w:rFonts w:ascii="Bookman Old Style" w:hAnsi="Bookman Old Style"/>
        </w:rPr>
      </w:pPr>
    </w:p>
    <w:sectPr w:rsidR="00A447E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altName w:val="Bookman Old Style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E75A65"/>
    <w:multiLevelType w:val="hybridMultilevel"/>
    <w:tmpl w:val="7E5E4260"/>
    <w:lvl w:ilvl="0" w:tplc="D9923472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yMDMzNDIxszA2NjNW0lEKTi0uzszPAykwrAUAaTYrmCwAAAA="/>
  </w:docVars>
  <w:rsids>
    <w:rsidRoot w:val="00604907"/>
    <w:rsid w:val="000B7915"/>
    <w:rsid w:val="00122CA4"/>
    <w:rsid w:val="003348C9"/>
    <w:rsid w:val="00361A11"/>
    <w:rsid w:val="003D64E6"/>
    <w:rsid w:val="00604907"/>
    <w:rsid w:val="006A6BA1"/>
    <w:rsid w:val="007F0638"/>
    <w:rsid w:val="00A447E8"/>
    <w:rsid w:val="00A46CCC"/>
    <w:rsid w:val="00A640E6"/>
    <w:rsid w:val="00AF703B"/>
    <w:rsid w:val="00BE26A1"/>
    <w:rsid w:val="00C44AF0"/>
    <w:rsid w:val="00CE5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34B747"/>
  <w15:chartTrackingRefBased/>
  <w15:docId w15:val="{9D523944-FF99-4F6A-BE4C-CB3B91BBA9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049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049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190</Words>
  <Characters>10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id Hidayat</dc:creator>
  <cp:keywords/>
  <dc:description/>
  <cp:lastModifiedBy>Dadang Rhubido</cp:lastModifiedBy>
  <cp:revision>4</cp:revision>
  <dcterms:created xsi:type="dcterms:W3CDTF">2021-07-01T20:40:00Z</dcterms:created>
  <dcterms:modified xsi:type="dcterms:W3CDTF">2021-08-12T02:00:00Z</dcterms:modified>
</cp:coreProperties>
</file>